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3F9A" w:rsidRDefault="00A32A43">
      <w:r>
        <w:t xml:space="preserve">Journal: </w:t>
      </w:r>
    </w:p>
    <w:p w:rsidR="00A32A43" w:rsidRDefault="004809C3">
      <w:r>
        <w:t xml:space="preserve">For this exploration, I have dived into Google’s Firebase ecosystem, an all-in-one ecosystem that provides a </w:t>
      </w:r>
      <w:r w:rsidR="00AA432A">
        <w:t>NoSQL</w:t>
      </w:r>
      <w:r>
        <w:t xml:space="preserve"> database with storage, authentication framework, and simple hosting system. </w:t>
      </w:r>
      <w:r w:rsidR="00427190">
        <w:t xml:space="preserve">Google’s Firebase is useful for developers to use since it supports web apps, both Android and iOS, and a lot more language for back-end scripting. </w:t>
      </w:r>
    </w:p>
    <w:p w:rsidR="00CE28D3" w:rsidRDefault="00CE28D3" w:rsidP="00CE28D3">
      <w:r>
        <w:t>In this exploration, I’m focusing on the authentication framework and Realtime Database provided by Google. Firebase Authentication allows developers to have the ease to authenticate user into their application by providing not only Google login, but third-party services such as Facebook, Twitter, and GitHub. Firebase Authentication also provides an open-sourced UI that allows developers to create a standardize login UI in a Public Repository at GitHub (</w:t>
      </w:r>
      <w:hyperlink r:id="rId7" w:history="1">
        <w:r w:rsidRPr="00DE5050">
          <w:rPr>
            <w:rStyle w:val="Hyperlink"/>
          </w:rPr>
          <w:t>https://github.com/firebase/firebaseui-web</w:t>
        </w:r>
      </w:hyperlink>
      <w:r>
        <w:t>).</w:t>
      </w:r>
    </w:p>
    <w:p w:rsidR="00492BA9" w:rsidRDefault="00CE28D3" w:rsidP="00CE28D3">
      <w:r>
        <w:t xml:space="preserve">The Firebase Realtime Database allows developers to </w:t>
      </w:r>
      <w:r w:rsidR="00492BA9">
        <w:t xml:space="preserve">use the same database cross-platform on different ecosystem, while also creating a “live” database, where data is provided in Realtime to the user based on how the developer has developed the app. </w:t>
      </w:r>
    </w:p>
    <w:p w:rsidR="00AA432A" w:rsidRDefault="00492BA9" w:rsidP="00CE28D3">
      <w:r>
        <w:t xml:space="preserve">To get started on how to start using Firebase for web, you would need to create a JavaScript file to contain all your configuration and tokens. By heading to the Firebase Console, you could obtain </w:t>
      </w:r>
      <w:r w:rsidR="00226850">
        <w:t>all</w:t>
      </w:r>
      <w:r>
        <w:t xml:space="preserve"> your configuration and save it into a file, where it could be referenced by all the webpages that uses Firebase. </w:t>
      </w:r>
      <w:r w:rsidR="00ED7076">
        <w:t xml:space="preserve">An example configuration file would look like this: </w:t>
      </w:r>
    </w:p>
    <w:p w:rsidR="00CE28D3" w:rsidRDefault="00AA432A" w:rsidP="00CE28D3">
      <w:r>
        <w:rPr>
          <w:noProof/>
        </w:rPr>
        <w:drawing>
          <wp:inline distT="0" distB="0" distL="0" distR="0">
            <wp:extent cx="4891119" cy="3384550"/>
            <wp:effectExtent l="0" t="0" r="5080" b="6350"/>
            <wp:docPr id="1" name="Picture 1" descr="C:\Users\NICKL\AppData\Local\Microsoft\Windows\INetCache\Content.Word\Firebase Con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KL\AppData\Local\Microsoft\Windows\INetCache\Content.Word\Firebase Config.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92544" cy="3385536"/>
                    </a:xfrm>
                    <a:prstGeom prst="rect">
                      <a:avLst/>
                    </a:prstGeom>
                    <a:noFill/>
                    <a:ln>
                      <a:noFill/>
                    </a:ln>
                  </pic:spPr>
                </pic:pic>
              </a:graphicData>
            </a:graphic>
          </wp:inline>
        </w:drawing>
      </w:r>
    </w:p>
    <w:p w:rsidR="00ED7076" w:rsidRDefault="00ED7076" w:rsidP="00CE28D3"/>
    <w:p w:rsidR="00006854" w:rsidRDefault="00226850" w:rsidP="00CE28D3">
      <w:r>
        <w:t xml:space="preserve">To use </w:t>
      </w:r>
      <w:r w:rsidR="00006854">
        <w:t xml:space="preserve">Firebase Authentication: </w:t>
      </w:r>
    </w:p>
    <w:p w:rsidR="00006854" w:rsidRDefault="00006854" w:rsidP="00006854">
      <w:pPr>
        <w:pStyle w:val="ListParagraph"/>
        <w:numPr>
          <w:ilvl w:val="0"/>
          <w:numId w:val="2"/>
        </w:numPr>
      </w:pPr>
      <w:r>
        <w:t>Head over to Firebase Console, and navigate to the Authentication section</w:t>
      </w:r>
    </w:p>
    <w:p w:rsidR="00006854" w:rsidRDefault="00006854" w:rsidP="00006854">
      <w:pPr>
        <w:pStyle w:val="ListParagraph"/>
        <w:numPr>
          <w:ilvl w:val="0"/>
          <w:numId w:val="2"/>
        </w:numPr>
      </w:pPr>
      <w:r>
        <w:t>Turn on which sign-in method you would prefer, for my case, it would be Google Sign-in,</w:t>
      </w:r>
    </w:p>
    <w:p w:rsidR="00006854" w:rsidRDefault="00006854" w:rsidP="00006854">
      <w:pPr>
        <w:pStyle w:val="ListParagraph"/>
        <w:numPr>
          <w:ilvl w:val="0"/>
          <w:numId w:val="2"/>
        </w:numPr>
      </w:pPr>
      <w:r>
        <w:lastRenderedPageBreak/>
        <w:t xml:space="preserve">Make sure that you have added your custom URL in the allowed URL to be called from an authorized domain. </w:t>
      </w:r>
      <w:r>
        <w:rPr>
          <w:noProof/>
        </w:rPr>
        <w:drawing>
          <wp:inline distT="0" distB="0" distL="0" distR="0">
            <wp:extent cx="5157360" cy="3498850"/>
            <wp:effectExtent l="0" t="0" r="5715" b="6350"/>
            <wp:docPr id="2" name="Picture 2" descr="C:\Users\NICKL\AppData\Local\Microsoft\Windows\INetCache\Content.Word\authorizedDomai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CKL\AppData\Local\Microsoft\Windows\INetCache\Content.Word\authorizedDomain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60752" cy="3501151"/>
                    </a:xfrm>
                    <a:prstGeom prst="rect">
                      <a:avLst/>
                    </a:prstGeom>
                    <a:noFill/>
                    <a:ln>
                      <a:noFill/>
                    </a:ln>
                  </pic:spPr>
                </pic:pic>
              </a:graphicData>
            </a:graphic>
          </wp:inline>
        </w:drawing>
      </w:r>
    </w:p>
    <w:p w:rsidR="00006854" w:rsidRDefault="00006854" w:rsidP="00006854">
      <w:pPr>
        <w:pStyle w:val="ListParagraph"/>
        <w:numPr>
          <w:ilvl w:val="0"/>
          <w:numId w:val="2"/>
        </w:numPr>
      </w:pPr>
      <w:r>
        <w:t xml:space="preserve">Head to your webpage source code and input this segment of code: </w:t>
      </w:r>
      <w:r>
        <w:rPr>
          <w:noProof/>
        </w:rPr>
        <w:drawing>
          <wp:inline distT="0" distB="0" distL="0" distR="0">
            <wp:extent cx="5937250" cy="2317750"/>
            <wp:effectExtent l="0" t="0" r="6350" b="6350"/>
            <wp:docPr id="3" name="Picture 3" descr="C:\Users\NICKL\AppData\Local\Microsoft\Windows\INetCache\Content.Word\loginUIC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CKL\AppData\Local\Microsoft\Windows\INetCache\Content.Word\loginUICod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250" cy="2317750"/>
                    </a:xfrm>
                    <a:prstGeom prst="rect">
                      <a:avLst/>
                    </a:prstGeom>
                    <a:noFill/>
                    <a:ln>
                      <a:noFill/>
                    </a:ln>
                  </pic:spPr>
                </pic:pic>
              </a:graphicData>
            </a:graphic>
          </wp:inline>
        </w:drawing>
      </w:r>
    </w:p>
    <w:p w:rsidR="00006854" w:rsidRDefault="00006854" w:rsidP="00006854">
      <w:pPr>
        <w:pStyle w:val="ListParagraph"/>
        <w:numPr>
          <w:ilvl w:val="0"/>
          <w:numId w:val="2"/>
        </w:numPr>
      </w:pPr>
      <w:r>
        <w:t xml:space="preserve">Be sure to change the </w:t>
      </w:r>
      <w:proofErr w:type="spellStart"/>
      <w:r>
        <w:t>signInSuccessUrl</w:t>
      </w:r>
      <w:proofErr w:type="spellEnd"/>
      <w:r>
        <w:t xml:space="preserve"> and add additional </w:t>
      </w:r>
      <w:proofErr w:type="spellStart"/>
      <w:r>
        <w:t>signInOptions</w:t>
      </w:r>
      <w:proofErr w:type="spellEnd"/>
      <w:r>
        <w:t xml:space="preserve"> if you have more than one sign-in method. </w:t>
      </w:r>
    </w:p>
    <w:p w:rsidR="00006854" w:rsidRDefault="00006854" w:rsidP="00006854">
      <w:pPr>
        <w:pStyle w:val="ListParagraph"/>
        <w:numPr>
          <w:ilvl w:val="0"/>
          <w:numId w:val="2"/>
        </w:numPr>
      </w:pPr>
      <w:r>
        <w:t xml:space="preserve">Add a div with the id = </w:t>
      </w:r>
      <w:proofErr w:type="spellStart"/>
      <w:r w:rsidRPr="00006854">
        <w:t>firebaseui</w:t>
      </w:r>
      <w:proofErr w:type="spellEnd"/>
      <w:r w:rsidRPr="00006854">
        <w:t>-</w:t>
      </w:r>
      <w:proofErr w:type="spellStart"/>
      <w:r w:rsidRPr="00006854">
        <w:t>auth</w:t>
      </w:r>
      <w:proofErr w:type="spellEnd"/>
      <w:r w:rsidRPr="00006854">
        <w:t>-container</w:t>
      </w:r>
      <w:r>
        <w:t xml:space="preserve"> to display the login UI on wherever you want on the webpage. </w:t>
      </w:r>
    </w:p>
    <w:p w:rsidR="00A41F68" w:rsidRDefault="006F14FD" w:rsidP="00A41F68">
      <w:r>
        <w:t>To write to</w:t>
      </w:r>
      <w:r w:rsidR="00A41F68">
        <w:t xml:space="preserve"> Firebase Realtime Database:</w:t>
      </w:r>
    </w:p>
    <w:p w:rsidR="00A41F68" w:rsidRDefault="00A41F68" w:rsidP="00A41F68">
      <w:pPr>
        <w:pStyle w:val="ListParagraph"/>
        <w:numPr>
          <w:ilvl w:val="0"/>
          <w:numId w:val="3"/>
        </w:numPr>
      </w:pPr>
      <w:r>
        <w:t xml:space="preserve">Ensured that you have properly configured your firebase to include the necessary config information. </w:t>
      </w:r>
    </w:p>
    <w:p w:rsidR="00A41F68" w:rsidRDefault="00BF50F9" w:rsidP="00A41F68">
      <w:pPr>
        <w:pStyle w:val="ListParagraph"/>
        <w:numPr>
          <w:ilvl w:val="0"/>
          <w:numId w:val="3"/>
        </w:numPr>
      </w:pPr>
      <w:r>
        <w:t>To write data to the server, the best way to do it is</w:t>
      </w:r>
      <w:r w:rsidR="006F14FD">
        <w:t xml:space="preserve"> to form it into a </w:t>
      </w:r>
      <w:proofErr w:type="spellStart"/>
      <w:r w:rsidR="006F14FD">
        <w:t>json</w:t>
      </w:r>
      <w:proofErr w:type="spellEnd"/>
      <w:r w:rsidR="006F14FD">
        <w:t xml:space="preserve"> object. </w:t>
      </w:r>
    </w:p>
    <w:p w:rsidR="006F14FD" w:rsidRDefault="006F14FD" w:rsidP="00A41F68">
      <w:pPr>
        <w:pStyle w:val="ListParagraph"/>
        <w:numPr>
          <w:ilvl w:val="0"/>
          <w:numId w:val="3"/>
        </w:numPr>
      </w:pPr>
      <w:r>
        <w:lastRenderedPageBreak/>
        <w:t>First thing to write a data is to properly structure your data into an easy form, avoid nested data, and make it as flat as possible.</w:t>
      </w:r>
    </w:p>
    <w:p w:rsidR="006F14FD" w:rsidRDefault="006F14FD" w:rsidP="00A41F68">
      <w:pPr>
        <w:pStyle w:val="ListParagraph"/>
        <w:numPr>
          <w:ilvl w:val="0"/>
          <w:numId w:val="3"/>
        </w:numPr>
      </w:pPr>
      <w:r>
        <w:t>Once figuring out how to structure your data, you would then create a reference to navigate to the structure you want to store:</w:t>
      </w:r>
      <w:r>
        <w:rPr>
          <w:noProof/>
        </w:rPr>
        <w:drawing>
          <wp:inline distT="0" distB="0" distL="0" distR="0">
            <wp:extent cx="4933950" cy="171450"/>
            <wp:effectExtent l="0" t="0" r="0" b="0"/>
            <wp:docPr id="4" name="Picture 4" descr="C:\Users\NICKL\AppData\Local\Microsoft\Windows\INetCache\Content.Word\databaserefere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KL\AppData\Local\Microsoft\Windows\INetCache\Content.Word\databasereferenc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33950" cy="171450"/>
                    </a:xfrm>
                    <a:prstGeom prst="rect">
                      <a:avLst/>
                    </a:prstGeom>
                    <a:noFill/>
                    <a:ln>
                      <a:noFill/>
                    </a:ln>
                  </pic:spPr>
                </pic:pic>
              </a:graphicData>
            </a:graphic>
          </wp:inline>
        </w:drawing>
      </w:r>
    </w:p>
    <w:p w:rsidR="006F14FD" w:rsidRDefault="006F14FD" w:rsidP="006F14FD">
      <w:pPr>
        <w:pStyle w:val="ListParagraph"/>
        <w:numPr>
          <w:ilvl w:val="0"/>
          <w:numId w:val="3"/>
        </w:numPr>
      </w:pPr>
      <w:r>
        <w:t>Once you have created a reference on where you wanted your data to be stored, you can then call on update to store data like so:</w:t>
      </w:r>
      <w:r>
        <w:rPr>
          <w:noProof/>
        </w:rPr>
        <w:drawing>
          <wp:inline distT="0" distB="0" distL="0" distR="0">
            <wp:extent cx="4775200" cy="946150"/>
            <wp:effectExtent l="0" t="0" r="6350" b="6350"/>
            <wp:docPr id="5" name="Picture 5" descr="C:\Users\NICKL\AppData\Local\Microsoft\Windows\INetCache\Content.Word\databaseUpd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ICKL\AppData\Local\Microsoft\Windows\INetCache\Content.Word\databaseUpdat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75200" cy="946150"/>
                    </a:xfrm>
                    <a:prstGeom prst="rect">
                      <a:avLst/>
                    </a:prstGeom>
                    <a:noFill/>
                    <a:ln>
                      <a:noFill/>
                    </a:ln>
                  </pic:spPr>
                </pic:pic>
              </a:graphicData>
            </a:graphic>
          </wp:inline>
        </w:drawing>
      </w:r>
    </w:p>
    <w:p w:rsidR="006F14FD" w:rsidRDefault="006F14FD" w:rsidP="006F14FD">
      <w:pPr>
        <w:pStyle w:val="ListParagraph"/>
        <w:numPr>
          <w:ilvl w:val="0"/>
          <w:numId w:val="3"/>
        </w:numPr>
      </w:pPr>
      <w:r>
        <w:t>Once you’re done with the update, the last step is to push the data to the database by calling the on function in firebase:</w:t>
      </w:r>
      <w:r>
        <w:rPr>
          <w:noProof/>
        </w:rPr>
        <w:drawing>
          <wp:inline distT="0" distB="0" distL="0" distR="0">
            <wp:extent cx="5937250" cy="730250"/>
            <wp:effectExtent l="0" t="0" r="6350" b="0"/>
            <wp:docPr id="6" name="Picture 6" descr="C:\Users\NICKL\AppData\Local\Microsoft\Windows\INetCache\Content.Word\database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CKL\AppData\Local\Microsoft\Windows\INetCache\Content.Word\databaseON.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7250" cy="730250"/>
                    </a:xfrm>
                    <a:prstGeom prst="rect">
                      <a:avLst/>
                    </a:prstGeom>
                    <a:noFill/>
                    <a:ln>
                      <a:noFill/>
                    </a:ln>
                  </pic:spPr>
                </pic:pic>
              </a:graphicData>
            </a:graphic>
          </wp:inline>
        </w:drawing>
      </w:r>
    </w:p>
    <w:p w:rsidR="006F14FD" w:rsidRDefault="006F14FD" w:rsidP="006F14FD">
      <w:pPr>
        <w:pStyle w:val="ListParagraph"/>
        <w:numPr>
          <w:ilvl w:val="0"/>
          <w:numId w:val="3"/>
        </w:numPr>
      </w:pPr>
      <w:r>
        <w:t>If successful, your database will be as so:</w:t>
      </w:r>
      <w:r>
        <w:rPr>
          <w:noProof/>
        </w:rPr>
        <w:drawing>
          <wp:inline distT="0" distB="0" distL="0" distR="0">
            <wp:extent cx="5937250" cy="3009900"/>
            <wp:effectExtent l="0" t="0" r="6350" b="0"/>
            <wp:docPr id="7" name="Picture 7" descr="C:\Users\NICKL\AppData\Local\Microsoft\Windows\INetCache\Content.Word\databas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KL\AppData\Local\Microsoft\Windows\INetCache\Content.Word\databaseView.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7250" cy="3009900"/>
                    </a:xfrm>
                    <a:prstGeom prst="rect">
                      <a:avLst/>
                    </a:prstGeom>
                    <a:noFill/>
                    <a:ln>
                      <a:noFill/>
                    </a:ln>
                  </pic:spPr>
                </pic:pic>
              </a:graphicData>
            </a:graphic>
          </wp:inline>
        </w:drawing>
      </w:r>
    </w:p>
    <w:p w:rsidR="006F14FD" w:rsidRDefault="006F14FD" w:rsidP="006F14FD">
      <w:pPr>
        <w:ind w:left="360"/>
      </w:pPr>
      <w:r>
        <w:t>To read from Firebase Realtime Database:</w:t>
      </w:r>
    </w:p>
    <w:p w:rsidR="006F14FD" w:rsidRDefault="006F14FD" w:rsidP="006F14FD">
      <w:pPr>
        <w:pStyle w:val="ListParagraph"/>
        <w:numPr>
          <w:ilvl w:val="0"/>
          <w:numId w:val="4"/>
        </w:numPr>
      </w:pPr>
      <w:r>
        <w:t xml:space="preserve">Reading from Firebase is easy, you would need to first create a database reference </w:t>
      </w:r>
      <w:r w:rsidR="0021136D">
        <w:t xml:space="preserve">to pull the needed data as shown as how we did on writing a data. </w:t>
      </w:r>
    </w:p>
    <w:p w:rsidR="0021136D" w:rsidRDefault="0021136D" w:rsidP="006F14FD">
      <w:pPr>
        <w:pStyle w:val="ListParagraph"/>
        <w:numPr>
          <w:ilvl w:val="0"/>
          <w:numId w:val="4"/>
        </w:numPr>
      </w:pPr>
      <w:proofErr w:type="gramStart"/>
      <w:r>
        <w:lastRenderedPageBreak/>
        <w:t>Next</w:t>
      </w:r>
      <w:proofErr w:type="gramEnd"/>
      <w:r>
        <w:t xml:space="preserve"> you’ll have this segment of code to pull a snapshot from the database:</w:t>
      </w:r>
      <w:r>
        <w:rPr>
          <w:noProof/>
        </w:rPr>
        <w:drawing>
          <wp:inline distT="0" distB="0" distL="0" distR="0">
            <wp:extent cx="5943600" cy="1028700"/>
            <wp:effectExtent l="0" t="0" r="0" b="0"/>
            <wp:docPr id="8" name="Picture 8" descr="C:\Users\NICKL\AppData\Local\Microsoft\Windows\INetCache\Content.Word\databaseR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KL\AppData\Local\Microsoft\Windows\INetCache\Content.Word\databaseRead.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028700"/>
                    </a:xfrm>
                    <a:prstGeom prst="rect">
                      <a:avLst/>
                    </a:prstGeom>
                    <a:noFill/>
                    <a:ln>
                      <a:noFill/>
                    </a:ln>
                  </pic:spPr>
                </pic:pic>
              </a:graphicData>
            </a:graphic>
          </wp:inline>
        </w:drawing>
      </w:r>
    </w:p>
    <w:p w:rsidR="0021136D" w:rsidRDefault="0021136D" w:rsidP="006F14FD">
      <w:pPr>
        <w:pStyle w:val="ListParagraph"/>
        <w:numPr>
          <w:ilvl w:val="0"/>
          <w:numId w:val="4"/>
        </w:numPr>
      </w:pPr>
      <w:r>
        <w:t xml:space="preserve">Be sure to </w:t>
      </w:r>
      <w:proofErr w:type="gramStart"/>
      <w:r>
        <w:t>call .</w:t>
      </w:r>
      <w:proofErr w:type="spellStart"/>
      <w:r>
        <w:t>val</w:t>
      </w:r>
      <w:proofErr w:type="spellEnd"/>
      <w:proofErr w:type="gramEnd"/>
      <w:r>
        <w:t>() to obtain the value of the key/value pair.</w:t>
      </w:r>
    </w:p>
    <w:p w:rsidR="0021136D" w:rsidRDefault="0021136D" w:rsidP="0021136D"/>
    <w:p w:rsidR="0021136D" w:rsidRDefault="0021136D" w:rsidP="0021136D">
      <w:r>
        <w:t xml:space="preserve">Sources: </w:t>
      </w:r>
    </w:p>
    <w:p w:rsidR="0021136D" w:rsidRDefault="0021136D" w:rsidP="0021136D">
      <w:hyperlink r:id="rId16" w:history="1">
        <w:r w:rsidRPr="00DE5050">
          <w:rPr>
            <w:rStyle w:val="Hyperlink"/>
          </w:rPr>
          <w:t>https://firebase.google.com/docs/</w:t>
        </w:r>
      </w:hyperlink>
    </w:p>
    <w:p w:rsidR="0021136D" w:rsidRDefault="0021136D" w:rsidP="0021136D">
      <w:pPr>
        <w:pStyle w:val="ListParagraph"/>
        <w:numPr>
          <w:ilvl w:val="0"/>
          <w:numId w:val="1"/>
        </w:numPr>
      </w:pPr>
      <w:r>
        <w:t>General Configuration:</w:t>
      </w:r>
    </w:p>
    <w:p w:rsidR="0021136D" w:rsidRDefault="0021136D" w:rsidP="0021136D">
      <w:pPr>
        <w:pStyle w:val="ListParagraph"/>
        <w:numPr>
          <w:ilvl w:val="1"/>
          <w:numId w:val="1"/>
        </w:numPr>
      </w:pPr>
      <w:hyperlink r:id="rId17" w:history="1">
        <w:r w:rsidRPr="00DE5050">
          <w:rPr>
            <w:rStyle w:val="Hyperlink"/>
          </w:rPr>
          <w:t>https://firebase.google.com/docs/web/setup</w:t>
        </w:r>
      </w:hyperlink>
    </w:p>
    <w:p w:rsidR="0021136D" w:rsidRDefault="0021136D" w:rsidP="0021136D">
      <w:pPr>
        <w:pStyle w:val="ListParagraph"/>
        <w:numPr>
          <w:ilvl w:val="0"/>
          <w:numId w:val="1"/>
        </w:numPr>
      </w:pPr>
      <w:r>
        <w:t>Firebase Authentication:</w:t>
      </w:r>
    </w:p>
    <w:p w:rsidR="0021136D" w:rsidRDefault="0021136D" w:rsidP="0021136D">
      <w:pPr>
        <w:pStyle w:val="ListParagraph"/>
        <w:numPr>
          <w:ilvl w:val="1"/>
          <w:numId w:val="1"/>
        </w:numPr>
      </w:pPr>
      <w:hyperlink r:id="rId18" w:history="1">
        <w:r w:rsidRPr="00DE5050">
          <w:rPr>
            <w:rStyle w:val="Hyperlink"/>
          </w:rPr>
          <w:t>https://firebase.google.com/docs/auth/web/google-signin</w:t>
        </w:r>
      </w:hyperlink>
    </w:p>
    <w:p w:rsidR="0021136D" w:rsidRDefault="0021136D" w:rsidP="0021136D">
      <w:pPr>
        <w:pStyle w:val="ListParagraph"/>
        <w:numPr>
          <w:ilvl w:val="1"/>
          <w:numId w:val="1"/>
        </w:numPr>
      </w:pPr>
      <w:hyperlink r:id="rId19" w:history="1">
        <w:r w:rsidRPr="00DE5050">
          <w:rPr>
            <w:rStyle w:val="Hyperlink"/>
          </w:rPr>
          <w:t>https://github.com/firebase/firebaseui-web</w:t>
        </w:r>
      </w:hyperlink>
    </w:p>
    <w:p w:rsidR="0021136D" w:rsidRDefault="0021136D" w:rsidP="0021136D">
      <w:pPr>
        <w:pStyle w:val="ListParagraph"/>
        <w:numPr>
          <w:ilvl w:val="0"/>
          <w:numId w:val="1"/>
        </w:numPr>
      </w:pPr>
      <w:r>
        <w:t>Firebase Realtime Database:</w:t>
      </w:r>
    </w:p>
    <w:p w:rsidR="0021136D" w:rsidRDefault="0021136D" w:rsidP="0021136D">
      <w:pPr>
        <w:pStyle w:val="ListParagraph"/>
        <w:numPr>
          <w:ilvl w:val="1"/>
          <w:numId w:val="1"/>
        </w:numPr>
      </w:pPr>
      <w:hyperlink r:id="rId20" w:history="1">
        <w:r w:rsidRPr="00DE5050">
          <w:rPr>
            <w:rStyle w:val="Hyperlink"/>
          </w:rPr>
          <w:t>https://firebase.google.com/docs/database/web/read-and-write</w:t>
        </w:r>
      </w:hyperlink>
    </w:p>
    <w:p w:rsidR="0021136D" w:rsidRDefault="0021136D" w:rsidP="0021136D">
      <w:pPr>
        <w:pStyle w:val="ListParagraph"/>
        <w:numPr>
          <w:ilvl w:val="1"/>
          <w:numId w:val="1"/>
        </w:numPr>
      </w:pPr>
      <w:hyperlink r:id="rId21" w:history="1">
        <w:r w:rsidRPr="00DE5050">
          <w:rPr>
            <w:rStyle w:val="Hyperlink"/>
          </w:rPr>
          <w:t>https://firebase.google.com/docs/database/web/lists-of-data</w:t>
        </w:r>
      </w:hyperlink>
    </w:p>
    <w:p w:rsidR="0021136D" w:rsidRDefault="0021136D" w:rsidP="0021136D">
      <w:pPr>
        <w:pStyle w:val="ListParagraph"/>
        <w:numPr>
          <w:ilvl w:val="1"/>
          <w:numId w:val="1"/>
        </w:numPr>
      </w:pPr>
      <w:hyperlink r:id="rId22" w:history="1">
        <w:r w:rsidRPr="00DE5050">
          <w:rPr>
            <w:rStyle w:val="Hyperlink"/>
          </w:rPr>
          <w:t>https://firebase.google.com/docs/database/web/structure-data</w:t>
        </w:r>
      </w:hyperlink>
    </w:p>
    <w:p w:rsidR="0021136D" w:rsidRDefault="0021136D" w:rsidP="0021136D"/>
    <w:p w:rsidR="0021136D" w:rsidRDefault="0021136D" w:rsidP="0021136D">
      <w:r>
        <w:t xml:space="preserve">Links: </w:t>
      </w:r>
    </w:p>
    <w:p w:rsidR="0021136D" w:rsidRDefault="0021136D" w:rsidP="0021136D">
      <w:proofErr w:type="spellStart"/>
      <w:r>
        <w:t>Github</w:t>
      </w:r>
      <w:proofErr w:type="spellEnd"/>
      <w:r>
        <w:t xml:space="preserve"> Repository: </w:t>
      </w:r>
      <w:hyperlink r:id="rId23" w:history="1">
        <w:r w:rsidRPr="007B482A">
          <w:rPr>
            <w:rStyle w:val="Hyperlink"/>
          </w:rPr>
          <w:t>https://github.com/weixianlow/CS4830_Exploration2_Fall2017</w:t>
        </w:r>
      </w:hyperlink>
    </w:p>
    <w:p w:rsidR="0021136D" w:rsidRDefault="0021136D" w:rsidP="0021136D">
      <w:r>
        <w:t xml:space="preserve">Instances: </w:t>
      </w:r>
      <w:hyperlink r:id="rId24" w:history="1">
        <w:r w:rsidRPr="007B482A">
          <w:rPr>
            <w:rStyle w:val="Hyperlink"/>
          </w:rPr>
          <w:t>http://cs4830.weixianlow.me/e</w:t>
        </w:r>
        <w:bookmarkStart w:id="0" w:name="_GoBack"/>
        <w:bookmarkEnd w:id="0"/>
        <w:r w:rsidRPr="007B482A">
          <w:rPr>
            <w:rStyle w:val="Hyperlink"/>
          </w:rPr>
          <w:t>x</w:t>
        </w:r>
        <w:r w:rsidRPr="007B482A">
          <w:rPr>
            <w:rStyle w:val="Hyperlink"/>
          </w:rPr>
          <w:t>ploration2</w:t>
        </w:r>
      </w:hyperlink>
    </w:p>
    <w:p w:rsidR="0021136D" w:rsidRDefault="0021136D" w:rsidP="0021136D"/>
    <w:p w:rsidR="0021136D" w:rsidRDefault="0021136D" w:rsidP="0021136D"/>
    <w:sectPr w:rsidR="0021136D">
      <w:head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2C73" w:rsidRDefault="00AB2C73" w:rsidP="00A32A43">
      <w:pPr>
        <w:spacing w:after="0" w:line="240" w:lineRule="auto"/>
      </w:pPr>
      <w:r>
        <w:separator/>
      </w:r>
    </w:p>
  </w:endnote>
  <w:endnote w:type="continuationSeparator" w:id="0">
    <w:p w:rsidR="00AB2C73" w:rsidRDefault="00AB2C73" w:rsidP="00A32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2C73" w:rsidRDefault="00AB2C73" w:rsidP="00A32A43">
      <w:pPr>
        <w:spacing w:after="0" w:line="240" w:lineRule="auto"/>
      </w:pPr>
      <w:r>
        <w:separator/>
      </w:r>
    </w:p>
  </w:footnote>
  <w:footnote w:type="continuationSeparator" w:id="0">
    <w:p w:rsidR="00AB2C73" w:rsidRDefault="00AB2C73" w:rsidP="00A32A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32A43" w:rsidRDefault="00A32A43">
    <w:pPr>
      <w:pStyle w:val="Header"/>
    </w:pPr>
    <w:r>
      <w:t>CS4830: Exploration 2</w:t>
    </w:r>
    <w:r>
      <w:tab/>
    </w:r>
    <w:r>
      <w:tab/>
      <w:t>Wei Xian Low (WLKR7)</w:t>
    </w:r>
  </w:p>
  <w:p w:rsidR="00A32A43" w:rsidRDefault="00A32A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B278F8"/>
    <w:multiLevelType w:val="hybridMultilevel"/>
    <w:tmpl w:val="11101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586CFE"/>
    <w:multiLevelType w:val="hybridMultilevel"/>
    <w:tmpl w:val="26E6A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8C1D3D"/>
    <w:multiLevelType w:val="hybridMultilevel"/>
    <w:tmpl w:val="CFE41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5AA7A06"/>
    <w:multiLevelType w:val="hybridMultilevel"/>
    <w:tmpl w:val="FA42405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wtzA3M7MwsjQzNTFV0lEKTi0uzszPAykwqgUAPYGpNCwAAAA="/>
  </w:docVars>
  <w:rsids>
    <w:rsidRoot w:val="00A32A43"/>
    <w:rsid w:val="00006854"/>
    <w:rsid w:val="0021136D"/>
    <w:rsid w:val="00226850"/>
    <w:rsid w:val="00427190"/>
    <w:rsid w:val="004809C3"/>
    <w:rsid w:val="00492BA9"/>
    <w:rsid w:val="004E7D20"/>
    <w:rsid w:val="00523F9A"/>
    <w:rsid w:val="006F14FD"/>
    <w:rsid w:val="00A32A43"/>
    <w:rsid w:val="00A41F68"/>
    <w:rsid w:val="00AA432A"/>
    <w:rsid w:val="00AB2C73"/>
    <w:rsid w:val="00BF50F9"/>
    <w:rsid w:val="00CE28D3"/>
    <w:rsid w:val="00ED70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B76FD"/>
  <w15:chartTrackingRefBased/>
  <w15:docId w15:val="{E2E2CE4E-2CFC-4EB7-9FC1-02FED9F4F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2A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A43"/>
  </w:style>
  <w:style w:type="paragraph" w:styleId="Footer">
    <w:name w:val="footer"/>
    <w:basedOn w:val="Normal"/>
    <w:link w:val="FooterChar"/>
    <w:uiPriority w:val="99"/>
    <w:unhideWhenUsed/>
    <w:rsid w:val="00A32A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A43"/>
  </w:style>
  <w:style w:type="character" w:styleId="Hyperlink">
    <w:name w:val="Hyperlink"/>
    <w:basedOn w:val="DefaultParagraphFont"/>
    <w:uiPriority w:val="99"/>
    <w:unhideWhenUsed/>
    <w:rsid w:val="00CE28D3"/>
    <w:rPr>
      <w:color w:val="0563C1" w:themeColor="hyperlink"/>
      <w:u w:val="single"/>
    </w:rPr>
  </w:style>
  <w:style w:type="paragraph" w:styleId="ListParagraph">
    <w:name w:val="List Paragraph"/>
    <w:basedOn w:val="Normal"/>
    <w:uiPriority w:val="34"/>
    <w:qFormat/>
    <w:rsid w:val="00CE28D3"/>
    <w:pPr>
      <w:ind w:left="720"/>
      <w:contextualSpacing/>
    </w:pPr>
  </w:style>
  <w:style w:type="character" w:styleId="UnresolvedMention">
    <w:name w:val="Unresolved Mention"/>
    <w:basedOn w:val="DefaultParagraphFont"/>
    <w:uiPriority w:val="99"/>
    <w:semiHidden/>
    <w:unhideWhenUsed/>
    <w:rsid w:val="0021136D"/>
    <w:rPr>
      <w:color w:val="808080"/>
      <w:shd w:val="clear" w:color="auto" w:fill="E6E6E6"/>
    </w:rPr>
  </w:style>
  <w:style w:type="character" w:styleId="FollowedHyperlink">
    <w:name w:val="FollowedHyperlink"/>
    <w:basedOn w:val="DefaultParagraphFont"/>
    <w:uiPriority w:val="99"/>
    <w:semiHidden/>
    <w:unhideWhenUsed/>
    <w:rsid w:val="0021136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firebase.google.com/docs/auth/web/google-signin"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firebase.google.com/docs/database/web/lists-of-data" TargetMode="External"/><Relationship Id="rId7" Type="http://schemas.openxmlformats.org/officeDocument/2006/relationships/hyperlink" Target="https://github.com/firebase/firebaseui-web" TargetMode="External"/><Relationship Id="rId12" Type="http://schemas.openxmlformats.org/officeDocument/2006/relationships/image" Target="media/image5.png"/><Relationship Id="rId17" Type="http://schemas.openxmlformats.org/officeDocument/2006/relationships/hyperlink" Target="https://firebase.google.com/docs/web/setup"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firebase.google.com/docs/" TargetMode="External"/><Relationship Id="rId20" Type="http://schemas.openxmlformats.org/officeDocument/2006/relationships/hyperlink" Target="https://firebase.google.com/docs/database/web/read-and-writ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cs4830.weixianlow.me/exploration2"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github.com/weixianlow/CS4830_Exploration2_Fall2017" TargetMode="External"/><Relationship Id="rId10" Type="http://schemas.openxmlformats.org/officeDocument/2006/relationships/image" Target="media/image3.png"/><Relationship Id="rId19" Type="http://schemas.openxmlformats.org/officeDocument/2006/relationships/hyperlink" Target="https://github.com/firebase/firebaseui-web"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firebase.google.com/docs/database/web/structure-data"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TotalTime>
  <Pages>4</Pages>
  <Words>662</Words>
  <Characters>377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w, WeiXian (MU-Student)</dc:creator>
  <cp:keywords/>
  <dc:description/>
  <cp:lastModifiedBy>Low, WeiXian (MU-Student)</cp:lastModifiedBy>
  <cp:revision>7</cp:revision>
  <dcterms:created xsi:type="dcterms:W3CDTF">2017-09-28T13:26:00Z</dcterms:created>
  <dcterms:modified xsi:type="dcterms:W3CDTF">2017-09-28T16:34:00Z</dcterms:modified>
</cp:coreProperties>
</file>